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84197141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9BB7130" w14:textId="7C862514" w:rsidR="002F3F4F" w:rsidRDefault="002F3F4F">
          <w:pPr>
            <w:pStyle w:val="TOCHeading"/>
          </w:pPr>
          <w:r>
            <w:t>Table of Contents</w:t>
          </w:r>
        </w:p>
        <w:p w14:paraId="181578E2" w14:textId="37710366" w:rsidR="00DE7D76" w:rsidRDefault="002F3F4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5802221" w:history="1">
            <w:r w:rsidR="00DE7D76" w:rsidRPr="004D03CE">
              <w:rPr>
                <w:rStyle w:val="Hyperlink"/>
                <w:noProof/>
              </w:rPr>
              <w:t>Instructions</w:t>
            </w:r>
            <w:r w:rsidR="00DE7D76">
              <w:rPr>
                <w:noProof/>
                <w:webHidden/>
              </w:rPr>
              <w:tab/>
            </w:r>
            <w:r w:rsidR="00DE7D76">
              <w:rPr>
                <w:noProof/>
                <w:webHidden/>
              </w:rPr>
              <w:fldChar w:fldCharType="begin"/>
            </w:r>
            <w:r w:rsidR="00DE7D76">
              <w:rPr>
                <w:noProof/>
                <w:webHidden/>
              </w:rPr>
              <w:instrText xml:space="preserve"> PAGEREF _Toc535802221 \h </w:instrText>
            </w:r>
            <w:r w:rsidR="00DE7D76">
              <w:rPr>
                <w:noProof/>
                <w:webHidden/>
              </w:rPr>
            </w:r>
            <w:r w:rsidR="00DE7D76">
              <w:rPr>
                <w:noProof/>
                <w:webHidden/>
              </w:rPr>
              <w:fldChar w:fldCharType="separate"/>
            </w:r>
            <w:r w:rsidR="00DE7D76">
              <w:rPr>
                <w:noProof/>
                <w:webHidden/>
              </w:rPr>
              <w:t>2</w:t>
            </w:r>
            <w:r w:rsidR="00DE7D76">
              <w:rPr>
                <w:noProof/>
                <w:webHidden/>
              </w:rPr>
              <w:fldChar w:fldCharType="end"/>
            </w:r>
          </w:hyperlink>
        </w:p>
        <w:p w14:paraId="0ACB2563" w14:textId="2EDFFA60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2" w:history="1">
            <w:r w:rsidRPr="004D03CE">
              <w:rPr>
                <w:rStyle w:val="Hyperlink"/>
                <w:noProof/>
              </w:rPr>
              <w:t>Scenari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5EBAE" w14:textId="3781EE5F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3" w:history="1">
            <w:r w:rsidRPr="004D03CE">
              <w:rPr>
                <w:rStyle w:val="Hyperlink"/>
                <w:noProof/>
              </w:rPr>
              <w:t>Scenari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F4C34" w14:textId="6ECA6335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4" w:history="1">
            <w:r w:rsidRPr="004D03CE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B2023" w14:textId="674E0BFC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5" w:history="1">
            <w:r w:rsidRPr="004D03CE">
              <w:rPr>
                <w:rStyle w:val="Hyperlink"/>
                <w:noProof/>
              </w:rPr>
              <w:t>Databas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CAFDD" w14:textId="5EA995C7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6" w:history="1">
            <w:r w:rsidRPr="004D03CE">
              <w:rPr>
                <w:rStyle w:val="Hyperlink"/>
                <w:noProof/>
              </w:rPr>
              <w:t>Docker buil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38043" w14:textId="5B5D5C86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7" w:history="1">
            <w:r w:rsidRPr="004D03CE">
              <w:rPr>
                <w:rStyle w:val="Hyperlink"/>
                <w:noProof/>
              </w:rPr>
              <w:t>Project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C4F0C" w14:textId="2FDC9C5C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8" w:history="1">
            <w:r w:rsidRPr="004D03CE">
              <w:rPr>
                <w:rStyle w:val="Hyperlink"/>
                <w:rFonts w:eastAsia="Times New Roman"/>
                <w:noProof/>
              </w:rPr>
              <w:t>docker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16EDB" w14:textId="1418BADA" w:rsidR="00DE7D76" w:rsidRDefault="00DE7D7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5802229" w:history="1">
            <w:r w:rsidRPr="004D03CE">
              <w:rPr>
                <w:rStyle w:val="Hyperlink"/>
                <w:noProof/>
              </w:rPr>
              <w:t>docker 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802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1F44F" w14:textId="6804B80B" w:rsidR="002F3F4F" w:rsidRDefault="002F3F4F">
          <w:r>
            <w:rPr>
              <w:b/>
              <w:bCs/>
              <w:noProof/>
            </w:rPr>
            <w:fldChar w:fldCharType="end"/>
          </w:r>
        </w:p>
      </w:sdtContent>
    </w:sdt>
    <w:p w14:paraId="6CD4CF56" w14:textId="77777777" w:rsidR="002F3F4F" w:rsidRDefault="002F3F4F">
      <w:pPr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</w:rPr>
      </w:pPr>
      <w:r>
        <w:rPr>
          <w:noProof/>
        </w:rPr>
        <w:br w:type="page"/>
      </w:r>
      <w:bookmarkStart w:id="0" w:name="_GoBack"/>
      <w:bookmarkEnd w:id="0"/>
    </w:p>
    <w:p w14:paraId="24676450" w14:textId="0E22EC6D" w:rsidR="00D57C3A" w:rsidRDefault="00E1283C" w:rsidP="002F3F4F">
      <w:pPr>
        <w:pStyle w:val="Heading2"/>
        <w:rPr>
          <w:noProof/>
        </w:rPr>
      </w:pPr>
      <w:bookmarkStart w:id="1" w:name="_Toc535802221"/>
      <w:r>
        <w:rPr>
          <w:noProof/>
        </w:rPr>
        <w:lastRenderedPageBreak/>
        <w:t>Instructions</w:t>
      </w:r>
      <w:bookmarkEnd w:id="1"/>
    </w:p>
    <w:p w14:paraId="51901032" w14:textId="77777777" w:rsidR="002F3F4F" w:rsidRPr="002F3F4F" w:rsidRDefault="002F3F4F" w:rsidP="002F3F4F"/>
    <w:p w14:paraId="11F43FCB" w14:textId="32C6D48E" w:rsidR="00E1283C" w:rsidRDefault="00E1283C">
      <w:r>
        <w:t>Enter the URL to be shortened</w:t>
      </w:r>
    </w:p>
    <w:p w14:paraId="10D50A61" w14:textId="4077B363" w:rsidR="00E1283C" w:rsidRDefault="00E1283C">
      <w:r>
        <w:rPr>
          <w:noProof/>
        </w:rPr>
        <w:drawing>
          <wp:inline distT="0" distB="0" distL="0" distR="0" wp14:anchorId="0179E956" wp14:editId="3CF93BCB">
            <wp:extent cx="3133725" cy="1695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9BDB2" w14:textId="1A509FFF" w:rsidR="00E1283C" w:rsidRDefault="00E1283C">
      <w:r>
        <w:t>There are two possibilities:</w:t>
      </w:r>
    </w:p>
    <w:p w14:paraId="59E8318E" w14:textId="3A293741" w:rsidR="00E1283C" w:rsidRDefault="00BF354C" w:rsidP="00E1283C">
      <w:r>
        <w:t xml:space="preserve">Scenario </w:t>
      </w:r>
      <w:r w:rsidR="00E1283C">
        <w:t>1 – The URL has NOT been shortened YET</w:t>
      </w:r>
      <w:r>
        <w:t xml:space="preserve"> OR</w:t>
      </w:r>
    </w:p>
    <w:p w14:paraId="2216C458" w14:textId="50191C29" w:rsidR="00E1283C" w:rsidRDefault="00BF354C">
      <w:r>
        <w:t xml:space="preserve">Scenario </w:t>
      </w:r>
      <w:r w:rsidR="00E1283C">
        <w:t xml:space="preserve">2-- The URL has </w:t>
      </w:r>
      <w:r>
        <w:t xml:space="preserve">ALREADY </w:t>
      </w:r>
      <w:r w:rsidR="00E1283C">
        <w:t xml:space="preserve">been shortened </w:t>
      </w:r>
    </w:p>
    <w:p w14:paraId="01AB9892" w14:textId="77777777" w:rsidR="002F3F4F" w:rsidRDefault="00E1283C">
      <w:r>
        <w:t xml:space="preserve"> </w:t>
      </w:r>
    </w:p>
    <w:p w14:paraId="01F09ABB" w14:textId="77777777" w:rsidR="002F3F4F" w:rsidRDefault="002F3F4F">
      <w:r>
        <w:br w:type="page"/>
      </w:r>
    </w:p>
    <w:p w14:paraId="191F5715" w14:textId="2F08DC1A" w:rsidR="00E1283C" w:rsidRDefault="00BF354C">
      <w:bookmarkStart w:id="2" w:name="_Toc535802222"/>
      <w:r w:rsidRPr="002F3F4F">
        <w:rPr>
          <w:rStyle w:val="Heading2Char"/>
        </w:rPr>
        <w:lastRenderedPageBreak/>
        <w:t>Scenario</w:t>
      </w:r>
      <w:r w:rsidR="00E1283C" w:rsidRPr="002F3F4F">
        <w:rPr>
          <w:rStyle w:val="Heading2Char"/>
        </w:rPr>
        <w:t xml:space="preserve"> 1</w:t>
      </w:r>
      <w:bookmarkEnd w:id="2"/>
      <w:r>
        <w:t xml:space="preserve"> – Lets insert a new URL into the API</w:t>
      </w:r>
    </w:p>
    <w:p w14:paraId="4E4F81EA" w14:textId="2B76B441" w:rsidR="00E1283C" w:rsidRDefault="00E1283C">
      <w:r>
        <w:rPr>
          <w:noProof/>
        </w:rPr>
        <w:drawing>
          <wp:inline distT="0" distB="0" distL="0" distR="0" wp14:anchorId="2A25FCCF" wp14:editId="0E60546A">
            <wp:extent cx="4314825" cy="11049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DF05E" w14:textId="216566DA" w:rsidR="00E1283C" w:rsidRDefault="00E1283C">
      <w:r>
        <w:t>The short and long URLs will be inserted on the database (</w:t>
      </w:r>
      <w:proofErr w:type="spellStart"/>
      <w:r>
        <w:t>sqlite</w:t>
      </w:r>
      <w:proofErr w:type="spellEnd"/>
      <w:r>
        <w:t>)</w:t>
      </w:r>
    </w:p>
    <w:p w14:paraId="4A27737D" w14:textId="22F79C50" w:rsidR="00E1283C" w:rsidRDefault="00E1283C">
      <w:r>
        <w:rPr>
          <w:noProof/>
        </w:rPr>
        <w:drawing>
          <wp:inline distT="0" distB="0" distL="0" distR="0" wp14:anchorId="079F5618" wp14:editId="06B68421">
            <wp:extent cx="3562350" cy="419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476FE" w14:textId="3A37937A" w:rsidR="00E1283C" w:rsidRDefault="00BF354C">
      <w:bookmarkStart w:id="3" w:name="_Toc535802223"/>
      <w:r w:rsidRPr="002F3F4F">
        <w:rPr>
          <w:rStyle w:val="Heading2Char"/>
        </w:rPr>
        <w:t>Scenario 2</w:t>
      </w:r>
      <w:bookmarkEnd w:id="3"/>
      <w:r>
        <w:t xml:space="preserve"> - </w:t>
      </w:r>
      <w:r w:rsidR="00E1283C">
        <w:t>Let s try to insert the same URL</w:t>
      </w:r>
    </w:p>
    <w:p w14:paraId="707DCEB7" w14:textId="2B733803" w:rsidR="00E1283C" w:rsidRDefault="00E1283C">
      <w:r>
        <w:rPr>
          <w:noProof/>
        </w:rPr>
        <w:drawing>
          <wp:inline distT="0" distB="0" distL="0" distR="0" wp14:anchorId="6FB4D5E7" wp14:editId="077EEDBE">
            <wp:extent cx="3190875" cy="15430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8A872" w14:textId="73C5FFFA" w:rsidR="00E1283C" w:rsidRDefault="00E1283C">
      <w:r>
        <w:t>It shows the same short URL</w:t>
      </w:r>
    </w:p>
    <w:p w14:paraId="6990BC85" w14:textId="1DBF643E" w:rsidR="00BF354C" w:rsidRDefault="00E1283C">
      <w:r>
        <w:t>Notice that it did NOT include in the database – as it was already included!</w:t>
      </w:r>
    </w:p>
    <w:p w14:paraId="08E68BA6" w14:textId="14AB842F" w:rsidR="00BF354C" w:rsidRDefault="00BF354C">
      <w:r>
        <w:t>Revering URL – getting the Original URL</w:t>
      </w:r>
    </w:p>
    <w:p w14:paraId="05671FCC" w14:textId="771DBB00" w:rsidR="00BF354C" w:rsidRDefault="00BF354C">
      <w:r>
        <w:t xml:space="preserve">Suppose we have the following </w:t>
      </w:r>
      <w:proofErr w:type="spellStart"/>
      <w:r>
        <w:t>Url</w:t>
      </w:r>
      <w:proofErr w:type="spellEnd"/>
      <w:r>
        <w:t xml:space="preserve"> shortened: </w:t>
      </w:r>
      <w:hyperlink r:id="rId9" w:history="1">
        <w:r w:rsidRPr="003A661E">
          <w:rPr>
            <w:rStyle w:val="Hyperlink"/>
            <w:b/>
          </w:rPr>
          <w:t>http://w</w:t>
        </w:r>
      </w:hyperlink>
      <w:r>
        <w:rPr>
          <w:b/>
        </w:rPr>
        <w:t xml:space="preserve"> </w:t>
      </w:r>
      <w:r w:rsidRPr="00BF354C">
        <w:t>used from the previous</w:t>
      </w:r>
      <w:r>
        <w:t xml:space="preserve"> exercise</w:t>
      </w:r>
    </w:p>
    <w:p w14:paraId="4A9BE7A2" w14:textId="50F65EFC" w:rsidR="00BF354C" w:rsidRDefault="00BF354C">
      <w:pPr>
        <w:rPr>
          <w:b/>
        </w:rPr>
      </w:pPr>
      <w:r>
        <w:rPr>
          <w:noProof/>
        </w:rPr>
        <w:drawing>
          <wp:inline distT="0" distB="0" distL="0" distR="0" wp14:anchorId="7F8720A4" wp14:editId="7DFC3E7E">
            <wp:extent cx="2790825" cy="14859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88C4C" w14:textId="02526E8D" w:rsidR="00BF354C" w:rsidRDefault="00BF354C">
      <w:r>
        <w:t>It returns the original URL</w:t>
      </w:r>
    </w:p>
    <w:p w14:paraId="2F67CBC0" w14:textId="73A31C80" w:rsidR="00BF354C" w:rsidRDefault="00BF354C">
      <w:r>
        <w:rPr>
          <w:noProof/>
        </w:rPr>
        <w:drawing>
          <wp:inline distT="0" distB="0" distL="0" distR="0" wp14:anchorId="0B639D2D" wp14:editId="07917E33">
            <wp:extent cx="5543550" cy="666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9609F" w14:textId="77777777" w:rsidR="00BF354C" w:rsidRPr="00BF354C" w:rsidRDefault="00BF354C"/>
    <w:p w14:paraId="615DEF1E" w14:textId="5E570060" w:rsidR="00E1283C" w:rsidRDefault="00BC3D7C" w:rsidP="00BC3D7C">
      <w:pPr>
        <w:pStyle w:val="Heading2"/>
      </w:pPr>
      <w:bookmarkStart w:id="4" w:name="_Toc535802224"/>
      <w:r>
        <w:t>Architecture</w:t>
      </w:r>
      <w:bookmarkEnd w:id="4"/>
    </w:p>
    <w:p w14:paraId="4AB64076" w14:textId="000E71E0" w:rsidR="00BC3D7C" w:rsidRDefault="00BC3D7C">
      <w:r>
        <w:rPr>
          <w:noProof/>
        </w:rPr>
        <w:drawing>
          <wp:inline distT="0" distB="0" distL="0" distR="0" wp14:anchorId="45333C59" wp14:editId="7309CB8E">
            <wp:extent cx="3193270" cy="3607109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5010" cy="3665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56BFD" w14:textId="0F82063D" w:rsidR="002F3F4F" w:rsidRDefault="002F3F4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A361D8B" w14:textId="1AA5696C" w:rsidR="00E1283C" w:rsidRDefault="002F3F4F" w:rsidP="002F3F4F">
      <w:pPr>
        <w:pStyle w:val="Heading2"/>
      </w:pPr>
      <w:bookmarkStart w:id="5" w:name="_Toc535802225"/>
      <w:r>
        <w:lastRenderedPageBreak/>
        <w:t>Database structure</w:t>
      </w:r>
      <w:bookmarkEnd w:id="5"/>
    </w:p>
    <w:p w14:paraId="7E9C4094" w14:textId="77777777" w:rsidR="00B65087" w:rsidRDefault="00B65087" w:rsidP="00B65087">
      <w:pPr>
        <w:pStyle w:val="NormalWeb"/>
        <w:spacing w:before="0" w:beforeAutospacing="0" w:after="0" w:afterAutospacing="0"/>
      </w:pPr>
      <w:r>
        <w:t xml:space="preserve">CREATE TABLE </w:t>
      </w:r>
      <w:proofErr w:type="spellStart"/>
      <w:r>
        <w:t>url</w:t>
      </w:r>
      <w:proofErr w:type="spellEnd"/>
      <w:r>
        <w:t xml:space="preserve"> (</w:t>
      </w:r>
    </w:p>
    <w:p w14:paraId="4B6674B6" w14:textId="77777777" w:rsidR="00B65087" w:rsidRDefault="00B65087" w:rsidP="00B65087">
      <w:pPr>
        <w:pStyle w:val="NormalWeb"/>
        <w:spacing w:before="0" w:beforeAutospacing="0" w:after="0" w:afterAutospacing="0"/>
      </w:pPr>
      <w:r>
        <w:t>id INTEGER PRIMARY KEY AUTOINCREMENT,</w:t>
      </w:r>
    </w:p>
    <w:p w14:paraId="34984934" w14:textId="77777777" w:rsidR="00B65087" w:rsidRDefault="00B65087" w:rsidP="00B65087">
      <w:pPr>
        <w:pStyle w:val="NormalWeb"/>
        <w:spacing w:before="0" w:beforeAutospacing="0" w:after="0" w:afterAutospacing="0"/>
      </w:pPr>
      <w:proofErr w:type="spellStart"/>
      <w:r>
        <w:t>longUrl</w:t>
      </w:r>
      <w:proofErr w:type="spellEnd"/>
      <w:r>
        <w:t xml:space="preserve"> VARCHAR (300),</w:t>
      </w:r>
    </w:p>
    <w:p w14:paraId="513D169F" w14:textId="77777777" w:rsidR="00B65087" w:rsidRDefault="00B65087" w:rsidP="00B65087">
      <w:pPr>
        <w:pStyle w:val="NormalWeb"/>
        <w:spacing w:before="0" w:beforeAutospacing="0" w:after="0" w:afterAutospacing="0"/>
      </w:pPr>
      <w:proofErr w:type="spellStart"/>
      <w:r>
        <w:t>shortUrl</w:t>
      </w:r>
      <w:proofErr w:type="spellEnd"/>
      <w:r>
        <w:t xml:space="preserve"> VARCHAR (20) </w:t>
      </w:r>
    </w:p>
    <w:p w14:paraId="2F99BD96" w14:textId="77777777" w:rsidR="00B65087" w:rsidRDefault="00B65087" w:rsidP="00B65087">
      <w:pPr>
        <w:pStyle w:val="NormalWeb"/>
        <w:spacing w:before="0" w:beforeAutospacing="0" w:after="0" w:afterAutospacing="0"/>
      </w:pPr>
      <w:r>
        <w:t>);</w:t>
      </w:r>
    </w:p>
    <w:p w14:paraId="3FDC764A" w14:textId="1ECA2C6D" w:rsidR="00E1283C" w:rsidRDefault="00E1283C"/>
    <w:p w14:paraId="349D5AD7" w14:textId="77777777" w:rsidR="002F3F4F" w:rsidRDefault="002F3F4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D171868" w14:textId="3833C1C4" w:rsidR="002F3F4F" w:rsidRDefault="002F3F4F" w:rsidP="002F3F4F">
      <w:pPr>
        <w:pStyle w:val="Heading2"/>
      </w:pPr>
      <w:bookmarkStart w:id="6" w:name="_Toc535802226"/>
      <w:r>
        <w:lastRenderedPageBreak/>
        <w:t>Docker building</w:t>
      </w:r>
      <w:bookmarkEnd w:id="6"/>
    </w:p>
    <w:p w14:paraId="75C09434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22222"/>
        </w:rPr>
        <w:t>rmsa@rmsa-</w:t>
      </w:r>
      <w:proofErr w:type="gramStart"/>
      <w:r>
        <w:rPr>
          <w:rFonts w:ascii="Arial" w:hAnsi="Arial" w:cs="Arial"/>
          <w:color w:val="222222"/>
        </w:rPr>
        <w:t>dev</w:t>
      </w:r>
      <w:proofErr w:type="spellEnd"/>
      <w:r>
        <w:rPr>
          <w:rFonts w:ascii="Arial" w:hAnsi="Arial" w:cs="Arial"/>
          <w:color w:val="222222"/>
        </w:rPr>
        <w:t>:~</w:t>
      </w:r>
      <w:proofErr w:type="gramEnd"/>
      <w:r>
        <w:rPr>
          <w:rFonts w:ascii="Arial" w:hAnsi="Arial" w:cs="Arial"/>
          <w:color w:val="222222"/>
        </w:rPr>
        <w:t>/</w:t>
      </w:r>
      <w:proofErr w:type="spellStart"/>
      <w:r>
        <w:rPr>
          <w:rFonts w:ascii="Arial" w:hAnsi="Arial" w:cs="Arial"/>
          <w:color w:val="222222"/>
        </w:rPr>
        <w:t>urlshort</w:t>
      </w:r>
      <w:proofErr w:type="spellEnd"/>
      <w:r>
        <w:rPr>
          <w:rFonts w:ascii="Arial" w:hAnsi="Arial" w:cs="Arial"/>
          <w:color w:val="222222"/>
        </w:rPr>
        <w:t>/van4/docker$ docker build --tag=</w:t>
      </w:r>
      <w:proofErr w:type="spellStart"/>
      <w:r>
        <w:rPr>
          <w:rFonts w:ascii="Arial" w:hAnsi="Arial" w:cs="Arial"/>
          <w:color w:val="222222"/>
        </w:rPr>
        <w:t>urlshortener</w:t>
      </w:r>
      <w:proofErr w:type="spellEnd"/>
      <w:r>
        <w:rPr>
          <w:rFonts w:ascii="Arial" w:hAnsi="Arial" w:cs="Arial"/>
          <w:color w:val="222222"/>
        </w:rPr>
        <w:t xml:space="preserve"> .</w:t>
      </w:r>
    </w:p>
    <w:p w14:paraId="78027790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Sending build context to Docker </w:t>
      </w:r>
      <w:proofErr w:type="gramStart"/>
      <w:r>
        <w:rPr>
          <w:rFonts w:ascii="Arial" w:hAnsi="Arial" w:cs="Arial"/>
          <w:color w:val="222222"/>
        </w:rPr>
        <w:t>daemon  27</w:t>
      </w:r>
      <w:proofErr w:type="gramEnd"/>
      <w:r>
        <w:rPr>
          <w:rFonts w:ascii="Arial" w:hAnsi="Arial" w:cs="Arial"/>
          <w:color w:val="222222"/>
        </w:rPr>
        <w:t>.65kB</w:t>
      </w:r>
    </w:p>
    <w:p w14:paraId="11B1C614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ep 1/</w:t>
      </w:r>
      <w:proofErr w:type="gramStart"/>
      <w:r>
        <w:rPr>
          <w:rFonts w:ascii="Arial" w:hAnsi="Arial" w:cs="Arial"/>
          <w:color w:val="222222"/>
        </w:rPr>
        <w:t>7 :</w:t>
      </w:r>
      <w:proofErr w:type="gramEnd"/>
      <w:r>
        <w:rPr>
          <w:rFonts w:ascii="Arial" w:hAnsi="Arial" w:cs="Arial"/>
          <w:color w:val="222222"/>
        </w:rPr>
        <w:t xml:space="preserve"> FROM python:3.7-slim</w:t>
      </w:r>
    </w:p>
    <w:p w14:paraId="6C089CFE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3.7-slim: Pulling from library/python</w:t>
      </w:r>
    </w:p>
    <w:p w14:paraId="217BB12A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177e7ef0df69: Pull complete </w:t>
      </w:r>
    </w:p>
    <w:p w14:paraId="21485986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1dee839b70d8: Pull complete </w:t>
      </w:r>
    </w:p>
    <w:p w14:paraId="6F9F252C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ed87523633c1: Pull complete </w:t>
      </w:r>
    </w:p>
    <w:p w14:paraId="4761EB5D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62960803b9a0: Pull complete </w:t>
      </w:r>
    </w:p>
    <w:p w14:paraId="128F3BA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52b8d619d6f0: Pull complete </w:t>
      </w:r>
    </w:p>
    <w:p w14:paraId="1BF072F3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Digest: sha256:07d851f56640f34bd6f6e5fad9b2dd116288d142839922f958c0c489cab02a4b</w:t>
      </w:r>
    </w:p>
    <w:p w14:paraId="7276A2B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atus: Downloaded newer image for python:3.7-slim</w:t>
      </w:r>
    </w:p>
    <w:p w14:paraId="4C4D9A3A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f9c1866f07ea</w:t>
      </w:r>
    </w:p>
    <w:p w14:paraId="5822893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ep 2/</w:t>
      </w:r>
      <w:proofErr w:type="gramStart"/>
      <w:r>
        <w:rPr>
          <w:rFonts w:ascii="Arial" w:hAnsi="Arial" w:cs="Arial"/>
          <w:color w:val="222222"/>
        </w:rPr>
        <w:t>7 :</w:t>
      </w:r>
      <w:proofErr w:type="gramEnd"/>
      <w:r>
        <w:rPr>
          <w:rFonts w:ascii="Arial" w:hAnsi="Arial" w:cs="Arial"/>
          <w:color w:val="222222"/>
        </w:rPr>
        <w:t xml:space="preserve"> WORKDIR /app</w:t>
      </w:r>
    </w:p>
    <w:p w14:paraId="3FF6331B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Running in 1d3793abc124</w:t>
      </w:r>
    </w:p>
    <w:p w14:paraId="63137AE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Removing intermediate container 1d3793abc124</w:t>
      </w:r>
    </w:p>
    <w:p w14:paraId="7D5E1567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0d1d748ca440</w:t>
      </w:r>
    </w:p>
    <w:p w14:paraId="1D680070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ep 3/</w:t>
      </w:r>
      <w:proofErr w:type="gramStart"/>
      <w:r>
        <w:rPr>
          <w:rFonts w:ascii="Arial" w:hAnsi="Arial" w:cs="Arial"/>
          <w:color w:val="222222"/>
        </w:rPr>
        <w:t>7 :</w:t>
      </w:r>
      <w:proofErr w:type="gramEnd"/>
      <w:r>
        <w:rPr>
          <w:rFonts w:ascii="Arial" w:hAnsi="Arial" w:cs="Arial"/>
          <w:color w:val="222222"/>
        </w:rPr>
        <w:t xml:space="preserve"> COPY . /app</w:t>
      </w:r>
    </w:p>
    <w:p w14:paraId="39E5917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62b7a5bc4c24</w:t>
      </w:r>
    </w:p>
    <w:p w14:paraId="37098434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ep 4/</w:t>
      </w:r>
      <w:proofErr w:type="gramStart"/>
      <w:r>
        <w:rPr>
          <w:rFonts w:ascii="Arial" w:hAnsi="Arial" w:cs="Arial"/>
          <w:color w:val="222222"/>
        </w:rPr>
        <w:t>7 :</w:t>
      </w:r>
      <w:proofErr w:type="gramEnd"/>
      <w:r>
        <w:rPr>
          <w:rFonts w:ascii="Arial" w:hAnsi="Arial" w:cs="Arial"/>
          <w:color w:val="222222"/>
        </w:rPr>
        <w:t xml:space="preserve"> RUN pip install --trusted-host </w:t>
      </w:r>
      <w:hyperlink r:id="rId13" w:tgtFrame="_blank" w:history="1">
        <w:r>
          <w:rPr>
            <w:rStyle w:val="Hyperlink"/>
            <w:rFonts w:ascii="Arial" w:hAnsi="Arial" w:cs="Arial"/>
            <w:color w:val="1155CC"/>
          </w:rPr>
          <w:t>pypi.python.org</w:t>
        </w:r>
      </w:hyperlink>
      <w:r>
        <w:rPr>
          <w:rFonts w:ascii="Arial" w:hAnsi="Arial" w:cs="Arial"/>
          <w:color w:val="222222"/>
        </w:rPr>
        <w:t> -r requirements.txt</w:t>
      </w:r>
    </w:p>
    <w:p w14:paraId="032184CE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Running in 6c73fc21df5d</w:t>
      </w:r>
    </w:p>
    <w:p w14:paraId="37F0720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Collecting Click==7.0 (from -r requirements.txt (line 1))</w:t>
      </w:r>
    </w:p>
    <w:p w14:paraId="1E527FC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Downloading </w:t>
      </w:r>
      <w:hyperlink r:id="rId14" w:tgtFrame="_blank" w:history="1">
        <w:r>
          <w:rPr>
            <w:rStyle w:val="Hyperlink"/>
            <w:rFonts w:ascii="Arial" w:hAnsi="Arial" w:cs="Arial"/>
            <w:color w:val="1155CC"/>
          </w:rPr>
          <w:t>https://files.pythonhosted.org/packages/fa/37/45185cb5abbc30d7257104c434fe0b07e5a195a6847506c074527aa599ec/Click-7.0-py2.py3-none-any.whl</w:t>
        </w:r>
      </w:hyperlink>
      <w:r>
        <w:rPr>
          <w:rFonts w:ascii="Arial" w:hAnsi="Arial" w:cs="Arial"/>
          <w:color w:val="222222"/>
        </w:rPr>
        <w:t> (81kB)</w:t>
      </w:r>
    </w:p>
    <w:p w14:paraId="5DFD1051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Collecting Flask==1.0.2 (from -r requirements.txt (line 2))</w:t>
      </w:r>
    </w:p>
    <w:p w14:paraId="5067EC8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Downloading </w:t>
      </w:r>
      <w:hyperlink r:id="rId15" w:tgtFrame="_blank" w:history="1">
        <w:r>
          <w:rPr>
            <w:rStyle w:val="Hyperlink"/>
            <w:rFonts w:ascii="Arial" w:hAnsi="Arial" w:cs="Arial"/>
            <w:color w:val="1155CC"/>
          </w:rPr>
          <w:t>https://files.pythonhosted.org/packages/7f/e7/08578774ed4536d3242b14dacb4696386634607af824ea997202cd0edb4b/Flask-1.0.2-py2.py3-none-any.whl</w:t>
        </w:r>
      </w:hyperlink>
      <w:r>
        <w:rPr>
          <w:rFonts w:ascii="Arial" w:hAnsi="Arial" w:cs="Arial"/>
          <w:color w:val="222222"/>
        </w:rPr>
        <w:t> (91kB)</w:t>
      </w:r>
    </w:p>
    <w:p w14:paraId="3DE9257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Collecting </w:t>
      </w:r>
      <w:proofErr w:type="spellStart"/>
      <w:r>
        <w:rPr>
          <w:rFonts w:ascii="Arial" w:hAnsi="Arial" w:cs="Arial"/>
          <w:color w:val="222222"/>
        </w:rPr>
        <w:t>itsdangerous</w:t>
      </w:r>
      <w:proofErr w:type="spellEnd"/>
      <w:r>
        <w:rPr>
          <w:rFonts w:ascii="Arial" w:hAnsi="Arial" w:cs="Arial"/>
          <w:color w:val="222222"/>
        </w:rPr>
        <w:t>==1.1.0 (from -r requirements.txt (line 3))</w:t>
      </w:r>
    </w:p>
    <w:p w14:paraId="344E67AC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Downloading </w:t>
      </w:r>
      <w:hyperlink r:id="rId16" w:tgtFrame="_blank" w:history="1">
        <w:r>
          <w:rPr>
            <w:rStyle w:val="Hyperlink"/>
            <w:rFonts w:ascii="Arial" w:hAnsi="Arial" w:cs="Arial"/>
            <w:color w:val="1155CC"/>
          </w:rPr>
          <w:t>https://files.pythonhosted.org/packages/76/ae/44b03b253d6fade317f32c24d100b3b35c2239807046a4c953c7b89fa49e/itsdangerous-1.1.0-py2.py3-none-any.whl</w:t>
        </w:r>
      </w:hyperlink>
    </w:p>
    <w:p w14:paraId="3EEC027B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Collecting Jinja2==2.10 (from -r requirements.txt (line 4))</w:t>
      </w:r>
    </w:p>
    <w:p w14:paraId="7F281015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t>  Downloading </w:t>
      </w:r>
      <w:hyperlink r:id="rId17" w:tgtFrame="_blank" w:history="1">
        <w:r>
          <w:rPr>
            <w:rStyle w:val="Hyperlink"/>
            <w:rFonts w:ascii="Arial" w:hAnsi="Arial" w:cs="Arial"/>
            <w:color w:val="1155CC"/>
          </w:rPr>
          <w:t>https://files.pythonhosted.org/packages/7f/ff/ae64bacdfc95f27a016a7bed8e8686763ba4d277a78ca76f32659220a731/Jinja2-2.10-py2.py3-none-any.whl</w:t>
        </w:r>
      </w:hyperlink>
      <w:r>
        <w:rPr>
          <w:rFonts w:ascii="Arial" w:hAnsi="Arial" w:cs="Arial"/>
          <w:color w:val="222222"/>
        </w:rPr>
        <w:t> (126kB)</w:t>
      </w:r>
    </w:p>
    <w:p w14:paraId="3EFDE8F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Collecting </w:t>
      </w:r>
      <w:proofErr w:type="spellStart"/>
      <w:r>
        <w:rPr>
          <w:rFonts w:ascii="Arial" w:hAnsi="Arial" w:cs="Arial"/>
          <w:color w:val="222222"/>
        </w:rPr>
        <w:t>MarkupSafe</w:t>
      </w:r>
      <w:proofErr w:type="spellEnd"/>
      <w:r>
        <w:rPr>
          <w:rFonts w:ascii="Arial" w:hAnsi="Arial" w:cs="Arial"/>
          <w:color w:val="222222"/>
        </w:rPr>
        <w:t>==1.1.0 (from -r requirements.txt (line 5))</w:t>
      </w:r>
    </w:p>
    <w:p w14:paraId="2DDE545F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Downloading </w:t>
      </w:r>
      <w:hyperlink r:id="rId18" w:tgtFrame="_blank" w:history="1">
        <w:r>
          <w:rPr>
            <w:rStyle w:val="Hyperlink"/>
            <w:rFonts w:ascii="Arial" w:hAnsi="Arial" w:cs="Arial"/>
            <w:color w:val="1155CC"/>
          </w:rPr>
          <w:t>https://files.pythonhosted.org/packages/e4/c4/adcc2d6f2ac2146cc04e076f14f1006c1de8e1e747fa067668b6573000b8/MarkupSafe-1.1.0-cp37-cp37m-manylinux1_x86_64.whl</w:t>
        </w:r>
      </w:hyperlink>
    </w:p>
    <w:p w14:paraId="45578CCA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Collecting </w:t>
      </w:r>
      <w:proofErr w:type="spellStart"/>
      <w:r>
        <w:rPr>
          <w:rFonts w:ascii="Arial" w:hAnsi="Arial" w:cs="Arial"/>
          <w:color w:val="222222"/>
        </w:rPr>
        <w:t>Werkzeug</w:t>
      </w:r>
      <w:proofErr w:type="spellEnd"/>
      <w:r>
        <w:rPr>
          <w:rFonts w:ascii="Arial" w:hAnsi="Arial" w:cs="Arial"/>
          <w:color w:val="222222"/>
        </w:rPr>
        <w:t>==0.14.1 (from -r requirements.txt (line 6))</w:t>
      </w:r>
    </w:p>
    <w:p w14:paraId="4AC0F7C6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Downloading </w:t>
      </w:r>
      <w:hyperlink r:id="rId19" w:tgtFrame="_blank" w:history="1">
        <w:r>
          <w:rPr>
            <w:rStyle w:val="Hyperlink"/>
            <w:rFonts w:ascii="Arial" w:hAnsi="Arial" w:cs="Arial"/>
            <w:color w:val="1155CC"/>
          </w:rPr>
          <w:t>https://files.pythonhosted.org/packages/20/c4/12e3e56473e52375aa29c4764e70d1b8f3efa6682bef8d0aae04fe335243/Werkzeug-0.14.1-py2.py3-none-any.whl</w:t>
        </w:r>
      </w:hyperlink>
      <w:r>
        <w:rPr>
          <w:rFonts w:ascii="Arial" w:hAnsi="Arial" w:cs="Arial"/>
          <w:color w:val="222222"/>
        </w:rPr>
        <w:t> (322kB)</w:t>
      </w:r>
    </w:p>
    <w:p w14:paraId="67EE5153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Installing collected packages: Click, </w:t>
      </w:r>
      <w:proofErr w:type="spellStart"/>
      <w:r>
        <w:rPr>
          <w:rFonts w:ascii="Arial" w:hAnsi="Arial" w:cs="Arial"/>
          <w:color w:val="222222"/>
        </w:rPr>
        <w:t>Werkzeug</w:t>
      </w:r>
      <w:proofErr w:type="spellEnd"/>
      <w:r>
        <w:rPr>
          <w:rFonts w:ascii="Arial" w:hAnsi="Arial" w:cs="Arial"/>
          <w:color w:val="222222"/>
        </w:rPr>
        <w:t xml:space="preserve">, </w:t>
      </w:r>
      <w:proofErr w:type="spellStart"/>
      <w:r>
        <w:rPr>
          <w:rFonts w:ascii="Arial" w:hAnsi="Arial" w:cs="Arial"/>
          <w:color w:val="222222"/>
        </w:rPr>
        <w:t>MarkupSafe</w:t>
      </w:r>
      <w:proofErr w:type="spellEnd"/>
      <w:r>
        <w:rPr>
          <w:rFonts w:ascii="Arial" w:hAnsi="Arial" w:cs="Arial"/>
          <w:color w:val="222222"/>
        </w:rPr>
        <w:t xml:space="preserve">, Jinja2, </w:t>
      </w:r>
      <w:proofErr w:type="spellStart"/>
      <w:r>
        <w:rPr>
          <w:rFonts w:ascii="Arial" w:hAnsi="Arial" w:cs="Arial"/>
          <w:color w:val="222222"/>
        </w:rPr>
        <w:t>itsdangerous</w:t>
      </w:r>
      <w:proofErr w:type="spellEnd"/>
      <w:r>
        <w:rPr>
          <w:rFonts w:ascii="Arial" w:hAnsi="Arial" w:cs="Arial"/>
          <w:color w:val="222222"/>
        </w:rPr>
        <w:t>, Flask</w:t>
      </w:r>
    </w:p>
    <w:p w14:paraId="3CB2DAA8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uccessfully installed Click-7.0 Flask-1.0.2 Jinja2-2.10 MarkupSafe-1.1.0 Werkzeug-0.14.1 itsdangerous-1.1.0</w:t>
      </w:r>
    </w:p>
    <w:p w14:paraId="347B4263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Removing intermediate container 6c73fc21df5d</w:t>
      </w:r>
    </w:p>
    <w:p w14:paraId="77AEA44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c43302bb6163</w:t>
      </w:r>
    </w:p>
    <w:p w14:paraId="01E05F15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ep 5/</w:t>
      </w:r>
      <w:proofErr w:type="gramStart"/>
      <w:r>
        <w:rPr>
          <w:rFonts w:ascii="Arial" w:hAnsi="Arial" w:cs="Arial"/>
          <w:color w:val="222222"/>
        </w:rPr>
        <w:t>7 :</w:t>
      </w:r>
      <w:proofErr w:type="gramEnd"/>
      <w:r>
        <w:rPr>
          <w:rFonts w:ascii="Arial" w:hAnsi="Arial" w:cs="Arial"/>
          <w:color w:val="222222"/>
        </w:rPr>
        <w:t xml:space="preserve"> EXPOSE 80</w:t>
      </w:r>
    </w:p>
    <w:p w14:paraId="17AC59B6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Running in 5ab293bd8830</w:t>
      </w:r>
    </w:p>
    <w:p w14:paraId="49FA4D9F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Removing intermediate container 5ab293bd8830</w:t>
      </w:r>
    </w:p>
    <w:p w14:paraId="2280A794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dcbe90eb315c</w:t>
      </w:r>
    </w:p>
    <w:p w14:paraId="3CA991F0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ep 6/</w:t>
      </w:r>
      <w:proofErr w:type="gramStart"/>
      <w:r>
        <w:rPr>
          <w:rFonts w:ascii="Arial" w:hAnsi="Arial" w:cs="Arial"/>
          <w:color w:val="222222"/>
        </w:rPr>
        <w:t>7 :</w:t>
      </w:r>
      <w:proofErr w:type="gramEnd"/>
      <w:r>
        <w:rPr>
          <w:rFonts w:ascii="Arial" w:hAnsi="Arial" w:cs="Arial"/>
          <w:color w:val="222222"/>
        </w:rPr>
        <w:t xml:space="preserve"> ENV NAME World</w:t>
      </w:r>
    </w:p>
    <w:p w14:paraId="50506E5E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Running in 4b68ca9406ef</w:t>
      </w:r>
    </w:p>
    <w:p w14:paraId="38A6DF3F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Removing intermediate container 4b68ca9406ef</w:t>
      </w:r>
    </w:p>
    <w:p w14:paraId="74CF3838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bfa44b5403fa</w:t>
      </w:r>
    </w:p>
    <w:p w14:paraId="4CACAF5C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tep 7/</w:t>
      </w:r>
      <w:proofErr w:type="gramStart"/>
      <w:r>
        <w:rPr>
          <w:rFonts w:ascii="Arial" w:hAnsi="Arial" w:cs="Arial"/>
          <w:color w:val="222222"/>
        </w:rPr>
        <w:t>7 :</w:t>
      </w:r>
      <w:proofErr w:type="gramEnd"/>
      <w:r>
        <w:rPr>
          <w:rFonts w:ascii="Arial" w:hAnsi="Arial" w:cs="Arial"/>
          <w:color w:val="222222"/>
        </w:rPr>
        <w:t xml:space="preserve"> CMD ["python", "api.py"]</w:t>
      </w:r>
    </w:p>
    <w:p w14:paraId="17D02F5F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Running in bb3ac6fd4fa1</w:t>
      </w:r>
    </w:p>
    <w:p w14:paraId="28B605E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Removing intermediate container bb3ac6fd4fa1</w:t>
      </w:r>
    </w:p>
    <w:p w14:paraId="6A0D908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---&gt; c7fd753fbce4</w:t>
      </w:r>
    </w:p>
    <w:p w14:paraId="256ED04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Successfully built c7fd753fbce4</w:t>
      </w:r>
    </w:p>
    <w:p w14:paraId="27382A74" w14:textId="0ECF6C3D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Successfully tagged </w:t>
      </w:r>
      <w:proofErr w:type="spellStart"/>
      <w:proofErr w:type="gramStart"/>
      <w:r>
        <w:rPr>
          <w:rFonts w:ascii="Arial" w:hAnsi="Arial" w:cs="Arial"/>
          <w:color w:val="222222"/>
        </w:rPr>
        <w:t>urlshortener:latest</w:t>
      </w:r>
      <w:proofErr w:type="spellEnd"/>
      <w:proofErr w:type="gramEnd"/>
    </w:p>
    <w:p w14:paraId="48B2B383" w14:textId="77777777" w:rsidR="002F3F4F" w:rsidRDefault="002F3F4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678167C" w14:textId="13B2AD65" w:rsidR="002F3F4F" w:rsidRDefault="002F3F4F" w:rsidP="002F3F4F">
      <w:pPr>
        <w:pStyle w:val="Heading2"/>
      </w:pPr>
      <w:bookmarkStart w:id="7" w:name="_Toc535802227"/>
      <w:r>
        <w:lastRenderedPageBreak/>
        <w:t>Project files</w:t>
      </w:r>
      <w:bookmarkEnd w:id="7"/>
    </w:p>
    <w:p w14:paraId="30C159A4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22222"/>
        </w:rPr>
        <w:t>rmsa@rmsa-</w:t>
      </w:r>
      <w:proofErr w:type="gramStart"/>
      <w:r>
        <w:rPr>
          <w:rFonts w:ascii="Arial" w:hAnsi="Arial" w:cs="Arial"/>
          <w:color w:val="222222"/>
        </w:rPr>
        <w:t>dev</w:t>
      </w:r>
      <w:proofErr w:type="spellEnd"/>
      <w:r>
        <w:rPr>
          <w:rFonts w:ascii="Arial" w:hAnsi="Arial" w:cs="Arial"/>
          <w:color w:val="222222"/>
        </w:rPr>
        <w:t>:~</w:t>
      </w:r>
      <w:proofErr w:type="gramEnd"/>
      <w:r>
        <w:rPr>
          <w:rFonts w:ascii="Arial" w:hAnsi="Arial" w:cs="Arial"/>
          <w:color w:val="222222"/>
        </w:rPr>
        <w:t>/</w:t>
      </w:r>
      <w:proofErr w:type="spellStart"/>
      <w:r>
        <w:rPr>
          <w:rFonts w:ascii="Arial" w:hAnsi="Arial" w:cs="Arial"/>
          <w:color w:val="222222"/>
        </w:rPr>
        <w:t>urlshort</w:t>
      </w:r>
      <w:proofErr w:type="spellEnd"/>
      <w:r>
        <w:rPr>
          <w:rFonts w:ascii="Arial" w:hAnsi="Arial" w:cs="Arial"/>
          <w:color w:val="222222"/>
        </w:rPr>
        <w:t>/van4/docker$ ls -</w:t>
      </w:r>
      <w:proofErr w:type="spellStart"/>
      <w:r>
        <w:rPr>
          <w:rFonts w:ascii="Arial" w:hAnsi="Arial" w:cs="Arial"/>
          <w:color w:val="222222"/>
        </w:rPr>
        <w:t>ltr</w:t>
      </w:r>
      <w:proofErr w:type="spellEnd"/>
    </w:p>
    <w:p w14:paraId="0498B695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otal 32</w:t>
      </w:r>
    </w:p>
    <w:p w14:paraId="71A128F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-</w:t>
      </w:r>
      <w:proofErr w:type="spellStart"/>
      <w:r>
        <w:rPr>
          <w:rFonts w:ascii="Arial" w:hAnsi="Arial" w:cs="Arial"/>
          <w:color w:val="222222"/>
        </w:rPr>
        <w:t>rw</w:t>
      </w:r>
      <w:proofErr w:type="spellEnd"/>
      <w:r>
        <w:rPr>
          <w:rFonts w:ascii="Arial" w:hAnsi="Arial" w:cs="Arial"/>
          <w:color w:val="222222"/>
        </w:rPr>
        <w:t xml:space="preserve">-r--r-- 1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proofErr w:type="gram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>  3327</w:t>
      </w:r>
      <w:proofErr w:type="gram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jan</w:t>
      </w:r>
      <w:proofErr w:type="spellEnd"/>
      <w:r>
        <w:rPr>
          <w:rFonts w:ascii="Arial" w:hAnsi="Arial" w:cs="Arial"/>
          <w:color w:val="222222"/>
        </w:rPr>
        <w:t xml:space="preserve"> 21 00:01 api.py</w:t>
      </w:r>
    </w:p>
    <w:p w14:paraId="4EADD72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-</w:t>
      </w:r>
      <w:proofErr w:type="spellStart"/>
      <w:r>
        <w:rPr>
          <w:rFonts w:ascii="Arial" w:hAnsi="Arial" w:cs="Arial"/>
          <w:color w:val="222222"/>
        </w:rPr>
        <w:t>rw</w:t>
      </w:r>
      <w:proofErr w:type="spellEnd"/>
      <w:r>
        <w:rPr>
          <w:rFonts w:ascii="Arial" w:hAnsi="Arial" w:cs="Arial"/>
          <w:color w:val="222222"/>
        </w:rPr>
        <w:t xml:space="preserve">-r--r-- 1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 16384 </w:t>
      </w:r>
      <w:proofErr w:type="spellStart"/>
      <w:r>
        <w:rPr>
          <w:rFonts w:ascii="Arial" w:hAnsi="Arial" w:cs="Arial"/>
          <w:color w:val="222222"/>
        </w:rPr>
        <w:t>jan</w:t>
      </w:r>
      <w:proofErr w:type="spellEnd"/>
      <w:r>
        <w:rPr>
          <w:rFonts w:ascii="Arial" w:hAnsi="Arial" w:cs="Arial"/>
          <w:color w:val="222222"/>
        </w:rPr>
        <w:t xml:space="preserve"> 21 00:02 </w:t>
      </w:r>
      <w:proofErr w:type="spellStart"/>
      <w:r>
        <w:rPr>
          <w:rFonts w:ascii="Arial" w:hAnsi="Arial" w:cs="Arial"/>
          <w:color w:val="222222"/>
        </w:rPr>
        <w:t>db.db</w:t>
      </w:r>
      <w:proofErr w:type="spellEnd"/>
    </w:p>
    <w:p w14:paraId="7E241FB9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-</w:t>
      </w:r>
      <w:proofErr w:type="spellStart"/>
      <w:r>
        <w:rPr>
          <w:rFonts w:ascii="Arial" w:hAnsi="Arial" w:cs="Arial"/>
          <w:color w:val="222222"/>
        </w:rPr>
        <w:t>rw</w:t>
      </w:r>
      <w:proofErr w:type="spellEnd"/>
      <w:r>
        <w:rPr>
          <w:rFonts w:ascii="Arial" w:hAnsi="Arial" w:cs="Arial"/>
          <w:color w:val="222222"/>
        </w:rPr>
        <w:t xml:space="preserve">-r--r-- 1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    98 </w:t>
      </w:r>
      <w:proofErr w:type="spellStart"/>
      <w:r>
        <w:rPr>
          <w:rFonts w:ascii="Arial" w:hAnsi="Arial" w:cs="Arial"/>
          <w:color w:val="222222"/>
        </w:rPr>
        <w:t>jan</w:t>
      </w:r>
      <w:proofErr w:type="spellEnd"/>
      <w:r>
        <w:rPr>
          <w:rFonts w:ascii="Arial" w:hAnsi="Arial" w:cs="Arial"/>
          <w:color w:val="222222"/>
        </w:rPr>
        <w:t xml:space="preserve"> 21 00:04 requirements.txt</w:t>
      </w:r>
    </w:p>
    <w:p w14:paraId="4AE2089F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proofErr w:type="spellStart"/>
      <w:r>
        <w:rPr>
          <w:rFonts w:ascii="Arial" w:hAnsi="Arial" w:cs="Arial"/>
          <w:color w:val="222222"/>
        </w:rPr>
        <w:t>drwxr</w:t>
      </w:r>
      <w:proofErr w:type="spellEnd"/>
      <w:r>
        <w:rPr>
          <w:rFonts w:ascii="Arial" w:hAnsi="Arial" w:cs="Arial"/>
          <w:color w:val="222222"/>
        </w:rPr>
        <w:t>-</w:t>
      </w:r>
      <w:proofErr w:type="spellStart"/>
      <w:r>
        <w:rPr>
          <w:rFonts w:ascii="Arial" w:hAnsi="Arial" w:cs="Arial"/>
          <w:color w:val="222222"/>
        </w:rPr>
        <w:t>xr</w:t>
      </w:r>
      <w:proofErr w:type="spellEnd"/>
      <w:r>
        <w:rPr>
          <w:rFonts w:ascii="Arial" w:hAnsi="Arial" w:cs="Arial"/>
          <w:color w:val="222222"/>
        </w:rPr>
        <w:t xml:space="preserve">-x 2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proofErr w:type="gram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>  4096</w:t>
      </w:r>
      <w:proofErr w:type="gram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jan</w:t>
      </w:r>
      <w:proofErr w:type="spellEnd"/>
      <w:r>
        <w:rPr>
          <w:rFonts w:ascii="Arial" w:hAnsi="Arial" w:cs="Arial"/>
          <w:color w:val="222222"/>
        </w:rPr>
        <w:t xml:space="preserve"> 21 00:41 templates</w:t>
      </w:r>
    </w:p>
    <w:p w14:paraId="5C71A4E2" w14:textId="77777777" w:rsidR="002F3F4F" w:rsidRDefault="002F3F4F" w:rsidP="002F3F4F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-</w:t>
      </w:r>
      <w:proofErr w:type="spellStart"/>
      <w:r>
        <w:rPr>
          <w:rFonts w:ascii="Arial" w:hAnsi="Arial" w:cs="Arial"/>
          <w:color w:val="222222"/>
        </w:rPr>
        <w:t>rw</w:t>
      </w:r>
      <w:proofErr w:type="spellEnd"/>
      <w:r>
        <w:rPr>
          <w:rFonts w:ascii="Arial" w:hAnsi="Arial" w:cs="Arial"/>
          <w:color w:val="222222"/>
        </w:rPr>
        <w:t xml:space="preserve">-r--r-- 1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 </w:t>
      </w:r>
      <w:proofErr w:type="spellStart"/>
      <w:r>
        <w:rPr>
          <w:rFonts w:ascii="Arial" w:hAnsi="Arial" w:cs="Arial"/>
          <w:color w:val="222222"/>
        </w:rPr>
        <w:t>rmsa</w:t>
      </w:r>
      <w:proofErr w:type="spellEnd"/>
      <w:r>
        <w:rPr>
          <w:rFonts w:ascii="Arial" w:hAnsi="Arial" w:cs="Arial"/>
          <w:color w:val="222222"/>
        </w:rPr>
        <w:t xml:space="preserve">   514 </w:t>
      </w:r>
      <w:proofErr w:type="spellStart"/>
      <w:r>
        <w:rPr>
          <w:rFonts w:ascii="Arial" w:hAnsi="Arial" w:cs="Arial"/>
          <w:color w:val="222222"/>
        </w:rPr>
        <w:t>jan</w:t>
      </w:r>
      <w:proofErr w:type="spellEnd"/>
      <w:r>
        <w:rPr>
          <w:rFonts w:ascii="Arial" w:hAnsi="Arial" w:cs="Arial"/>
          <w:color w:val="222222"/>
        </w:rPr>
        <w:t xml:space="preserve"> 21 00:52 </w:t>
      </w:r>
      <w:proofErr w:type="spellStart"/>
      <w:r>
        <w:rPr>
          <w:rFonts w:ascii="Arial" w:hAnsi="Arial" w:cs="Arial"/>
          <w:color w:val="222222"/>
        </w:rPr>
        <w:t>Dockerfile</w:t>
      </w:r>
      <w:proofErr w:type="spellEnd"/>
    </w:p>
    <w:p w14:paraId="559409AA" w14:textId="16EAA049" w:rsidR="002F3F4F" w:rsidRDefault="002F3F4F" w:rsidP="002F3F4F">
      <w:pPr>
        <w:pStyle w:val="Heading2"/>
      </w:pPr>
      <w:bookmarkStart w:id="8" w:name="_Toc535802228"/>
      <w:r w:rsidRPr="002F3F4F">
        <w:rPr>
          <w:rFonts w:eastAsia="Times New Roman"/>
        </w:rPr>
        <w:t>docker image</w:t>
      </w:r>
      <w:bookmarkEnd w:id="8"/>
    </w:p>
    <w:p w14:paraId="5A6B15B2" w14:textId="77777777" w:rsidR="002F3F4F" w:rsidRPr="002F3F4F" w:rsidRDefault="002F3F4F" w:rsidP="002F3F4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2F3F4F">
        <w:rPr>
          <w:rFonts w:ascii="Arial" w:eastAsia="Times New Roman" w:hAnsi="Arial" w:cs="Arial"/>
          <w:color w:val="222222"/>
          <w:sz w:val="24"/>
          <w:szCs w:val="24"/>
        </w:rPr>
        <w:t>rmsa@rmsa-</w:t>
      </w:r>
      <w:proofErr w:type="gramStart"/>
      <w:r w:rsidRPr="002F3F4F">
        <w:rPr>
          <w:rFonts w:ascii="Arial" w:eastAsia="Times New Roman" w:hAnsi="Arial" w:cs="Arial"/>
          <w:color w:val="222222"/>
          <w:sz w:val="24"/>
          <w:szCs w:val="24"/>
        </w:rPr>
        <w:t>dev</w:t>
      </w:r>
      <w:proofErr w:type="spellEnd"/>
      <w:r w:rsidRPr="002F3F4F">
        <w:rPr>
          <w:rFonts w:ascii="Arial" w:eastAsia="Times New Roman" w:hAnsi="Arial" w:cs="Arial"/>
          <w:color w:val="222222"/>
          <w:sz w:val="24"/>
          <w:szCs w:val="24"/>
        </w:rPr>
        <w:t>:~</w:t>
      </w:r>
      <w:proofErr w:type="gramEnd"/>
      <w:r w:rsidRPr="002F3F4F">
        <w:rPr>
          <w:rFonts w:ascii="Arial" w:eastAsia="Times New Roman" w:hAnsi="Arial" w:cs="Arial"/>
          <w:color w:val="222222"/>
          <w:sz w:val="24"/>
          <w:szCs w:val="24"/>
        </w:rPr>
        <w:t>/</w:t>
      </w:r>
      <w:proofErr w:type="spellStart"/>
      <w:r w:rsidRPr="002F3F4F">
        <w:rPr>
          <w:rFonts w:ascii="Arial" w:eastAsia="Times New Roman" w:hAnsi="Arial" w:cs="Arial"/>
          <w:color w:val="222222"/>
          <w:sz w:val="24"/>
          <w:szCs w:val="24"/>
        </w:rPr>
        <w:t>urlshort</w:t>
      </w:r>
      <w:proofErr w:type="spellEnd"/>
      <w:r w:rsidRPr="002F3F4F">
        <w:rPr>
          <w:rFonts w:ascii="Arial" w:eastAsia="Times New Roman" w:hAnsi="Arial" w:cs="Arial"/>
          <w:color w:val="222222"/>
          <w:sz w:val="24"/>
          <w:szCs w:val="24"/>
        </w:rPr>
        <w:t>/van4/docker$ docker image ls</w:t>
      </w:r>
    </w:p>
    <w:p w14:paraId="592C258E" w14:textId="77777777" w:rsidR="002F3F4F" w:rsidRPr="002F3F4F" w:rsidRDefault="002F3F4F" w:rsidP="002F3F4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2F3F4F">
        <w:rPr>
          <w:rFonts w:ascii="Arial" w:eastAsia="Times New Roman" w:hAnsi="Arial" w:cs="Arial"/>
          <w:color w:val="222222"/>
          <w:sz w:val="24"/>
          <w:szCs w:val="24"/>
        </w:rPr>
        <w:t>REPOSITORY                                            TAG                    IMAGE ID            CREATED             SIZE</w:t>
      </w:r>
    </w:p>
    <w:p w14:paraId="0DA9ABE7" w14:textId="77777777" w:rsidR="002F3F4F" w:rsidRPr="002F3F4F" w:rsidRDefault="002F3F4F" w:rsidP="002F3F4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2F3F4F">
        <w:rPr>
          <w:rFonts w:ascii="Arial" w:eastAsia="Times New Roman" w:hAnsi="Arial" w:cs="Arial"/>
          <w:color w:val="222222"/>
          <w:sz w:val="24"/>
          <w:szCs w:val="24"/>
        </w:rPr>
        <w:t>urlshortener</w:t>
      </w:r>
      <w:proofErr w:type="spellEnd"/>
      <w:r w:rsidRPr="002F3F4F">
        <w:rPr>
          <w:rFonts w:ascii="Arial" w:eastAsia="Times New Roman" w:hAnsi="Arial" w:cs="Arial"/>
          <w:color w:val="222222"/>
          <w:sz w:val="24"/>
          <w:szCs w:val="24"/>
        </w:rPr>
        <w:t>                                          latest                 c7fd753fbce4        26 seconds ago      152M</w:t>
      </w:r>
    </w:p>
    <w:p w14:paraId="597BD24B" w14:textId="289462E6" w:rsidR="002F3F4F" w:rsidRDefault="002F3F4F"/>
    <w:p w14:paraId="5FA2CA59" w14:textId="538F4950" w:rsidR="002F3F4F" w:rsidRDefault="002F3F4F" w:rsidP="002F3F4F">
      <w:pPr>
        <w:pStyle w:val="Heading2"/>
      </w:pPr>
      <w:bookmarkStart w:id="9" w:name="_Toc535802229"/>
      <w:r>
        <w:t>docker run</w:t>
      </w:r>
      <w:bookmarkEnd w:id="9"/>
    </w:p>
    <w:p w14:paraId="6E9201DF" w14:textId="4CA6281C" w:rsidR="002F3F4F" w:rsidRDefault="002F3F4F">
      <w:proofErr w:type="spellStart"/>
      <w:r>
        <w:rPr>
          <w:rFonts w:ascii="Arial" w:hAnsi="Arial" w:cs="Arial"/>
          <w:color w:val="222222"/>
          <w:shd w:val="clear" w:color="auto" w:fill="FFFFFF"/>
        </w:rPr>
        <w:t>rmsa@rmsa-dev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:~/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urlshor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/van4/docker$ docker run -p 4000:80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urlshortener</w:t>
      </w:r>
      <w:proofErr w:type="spellEnd"/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* Serving Flask app "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ap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" (lazy loading)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* Environment: production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  WARNING: Do not use the development server in a production environment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  Use a production WSGI server instead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* Debug mode: on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* Running on </w:t>
      </w:r>
      <w:hyperlink r:id="rId20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://127.0.0.1:5000/</w:t>
        </w:r>
      </w:hyperlink>
      <w:r>
        <w:rPr>
          <w:rFonts w:ascii="Arial" w:hAnsi="Arial" w:cs="Arial"/>
          <w:color w:val="222222"/>
          <w:shd w:val="clear" w:color="auto" w:fill="FFFFFF"/>
        </w:rPr>
        <w:t> (Press CTRL+C to quit)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* Restarting with stat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* Debugger is active!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 * Debugger PIN: 820-629-060</w:t>
      </w:r>
    </w:p>
    <w:sectPr w:rsidR="002F3F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LCwMDK1MDewMDBR0lEKTi0uzszPAykwqgUA8u+PjCwAAAA="/>
  </w:docVars>
  <w:rsids>
    <w:rsidRoot w:val="00E1283C"/>
    <w:rsid w:val="002F3F4F"/>
    <w:rsid w:val="00AB30A9"/>
    <w:rsid w:val="00B637DD"/>
    <w:rsid w:val="00B65087"/>
    <w:rsid w:val="00BC3D7C"/>
    <w:rsid w:val="00BF354C"/>
    <w:rsid w:val="00D57C3A"/>
    <w:rsid w:val="00DE7D76"/>
    <w:rsid w:val="00E1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8CB7B"/>
  <w15:chartTrackingRefBased/>
  <w15:docId w15:val="{D080D6A8-4DD3-4826-BF0B-B7CFCC268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3F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D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35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54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650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C3D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F3F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F3F4F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F3F4F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30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8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6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3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0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2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7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pypi.python.org/" TargetMode="External"/><Relationship Id="rId18" Type="http://schemas.openxmlformats.org/officeDocument/2006/relationships/hyperlink" Target="https://files.pythonhosted.org/packages/e4/c4/adcc2d6f2ac2146cc04e076f14f1006c1de8e1e747fa067668b6573000b8/MarkupSafe-1.1.0-cp37-cp37m-manylinux1_x86_64.wh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files.pythonhosted.org/packages/7f/ff/ae64bacdfc95f27a016a7bed8e8686763ba4d277a78ca76f32659220a731/Jinja2-2.10-py2.py3-none-any.whl" TargetMode="External"/><Relationship Id="rId2" Type="http://schemas.openxmlformats.org/officeDocument/2006/relationships/styles" Target="styles.xml"/><Relationship Id="rId16" Type="http://schemas.openxmlformats.org/officeDocument/2006/relationships/hyperlink" Target="https://files.pythonhosted.org/packages/76/ae/44b03b253d6fade317f32c24d100b3b35c2239807046a4c953c7b89fa49e/itsdangerous-1.1.0-py2.py3-none-any.whl" TargetMode="External"/><Relationship Id="rId20" Type="http://schemas.openxmlformats.org/officeDocument/2006/relationships/hyperlink" Target="http://127.0.0.1:5000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hyperlink" Target="https://files.pythonhosted.org/packages/7f/e7/08578774ed4536d3242b14dacb4696386634607af824ea997202cd0edb4b/Flask-1.0.2-py2.py3-none-any.whl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files.pythonhosted.org/packages/20/c4/12e3e56473e52375aa29c4764e70d1b8f3efa6682bef8d0aae04fe335243/Werkzeug-0.14.1-py2.py3-none-any.wh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" TargetMode="External"/><Relationship Id="rId14" Type="http://schemas.openxmlformats.org/officeDocument/2006/relationships/hyperlink" Target="https://files.pythonhosted.org/packages/fa/37/45185cb5abbc30d7257104c434fe0b07e5a195a6847506c074527aa599ec/Click-7.0-py2.py3-none-any.wh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C0085-EAE6-4DCA-BA75-794DB613D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8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lmeida</dc:creator>
  <cp:keywords/>
  <dc:description/>
  <cp:lastModifiedBy>miguel almeida</cp:lastModifiedBy>
  <cp:revision>4</cp:revision>
  <dcterms:created xsi:type="dcterms:W3CDTF">2019-01-21T02:21:00Z</dcterms:created>
  <dcterms:modified xsi:type="dcterms:W3CDTF">2019-01-21T05:48:00Z</dcterms:modified>
</cp:coreProperties>
</file>